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f52ac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daaf35d-0111-483c-95fd-f303c8d2749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9:55Z</dcterms:created>
  <dcterms:modified xsi:type="dcterms:W3CDTF">2023-07-27T1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